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6984" w:rsidRPr="00756984" w:rsidRDefault="00756984" w:rsidP="00756984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756984">
        <w:rPr>
          <w:rFonts w:ascii="Times New Roman" w:eastAsia="Calibri" w:hAnsi="Times New Roman" w:cs="Times New Roman"/>
          <w:b/>
          <w:sz w:val="36"/>
          <w:szCs w:val="36"/>
        </w:rPr>
        <w:t>Toolbox Talk Lesson Plan</w:t>
      </w:r>
    </w:p>
    <w:p w:rsidR="00756984" w:rsidRPr="00756984" w:rsidRDefault="00756984" w:rsidP="00756984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56984">
        <w:rPr>
          <w:rFonts w:ascii="Times New Roman" w:eastAsia="Calibri" w:hAnsi="Times New Roman" w:cs="Times New Roman"/>
          <w:b/>
          <w:sz w:val="24"/>
          <w:szCs w:val="24"/>
        </w:rPr>
        <w:t>Terminal Goal:</w:t>
      </w:r>
      <w:r w:rsidRPr="0075698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Pr="00756984">
        <w:rPr>
          <w:rFonts w:ascii="Times New Roman" w:eastAsia="Calibri" w:hAnsi="Times New Roman" w:cs="Times New Roman"/>
          <w:sz w:val="24"/>
          <w:szCs w:val="24"/>
        </w:rPr>
        <w:t>Student shall leave with _______________________________________________</w:t>
      </w:r>
      <w:r>
        <w:rPr>
          <w:rFonts w:ascii="Times New Roman" w:eastAsia="Calibri" w:hAnsi="Times New Roman" w:cs="Times New Roman"/>
          <w:sz w:val="24"/>
          <w:szCs w:val="24"/>
        </w:rPr>
        <w:t>_______</w:t>
      </w:r>
      <w:r w:rsidRPr="00756984">
        <w:rPr>
          <w:rFonts w:ascii="Times New Roman" w:eastAsia="Calibri" w:hAnsi="Times New Roman" w:cs="Times New Roman"/>
          <w:sz w:val="24"/>
          <w:szCs w:val="24"/>
        </w:rPr>
        <w:t>__</w:t>
      </w:r>
    </w:p>
    <w:p w:rsidR="00756984" w:rsidRPr="00756984" w:rsidRDefault="00756984" w:rsidP="00756984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:rsidR="00756984" w:rsidRPr="00756984" w:rsidRDefault="00756984" w:rsidP="00756984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756984">
        <w:rPr>
          <w:rFonts w:ascii="Times New Roman" w:eastAsia="Calibri" w:hAnsi="Times New Roman" w:cs="Times New Roman"/>
          <w:b/>
          <w:sz w:val="24"/>
          <w:szCs w:val="24"/>
        </w:rPr>
        <w:t>Enabling Objective(s):</w:t>
      </w:r>
      <w:r w:rsidRPr="0075698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 xml:space="preserve"> (</w:t>
      </w:r>
      <w:r w:rsidRPr="00756984">
        <w:rPr>
          <w:rFonts w:ascii="Times New Roman" w:eastAsia="Calibri" w:hAnsi="Times New Roman" w:cs="Times New Roman"/>
          <w:sz w:val="24"/>
          <w:szCs w:val="24"/>
        </w:rPr>
        <w:t>How will you get them from where they are, to where they need to be?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:rsidR="00756984" w:rsidRPr="00756984" w:rsidRDefault="00756984" w:rsidP="00756984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:rsidR="00756984" w:rsidRPr="00756984" w:rsidRDefault="00756984" w:rsidP="00756984">
      <w:pPr>
        <w:numPr>
          <w:ilvl w:val="0"/>
          <w:numId w:val="1"/>
        </w:numPr>
        <w:spacing w:after="0" w:line="276" w:lineRule="auto"/>
        <w:ind w:left="36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56984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____________</w:t>
      </w:r>
    </w:p>
    <w:p w:rsidR="00756984" w:rsidRPr="00756984" w:rsidRDefault="00756984" w:rsidP="00756984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:rsidR="00756984" w:rsidRPr="00756984" w:rsidRDefault="00756984" w:rsidP="00756984">
      <w:pPr>
        <w:numPr>
          <w:ilvl w:val="0"/>
          <w:numId w:val="1"/>
        </w:numPr>
        <w:spacing w:after="0" w:line="276" w:lineRule="auto"/>
        <w:ind w:left="36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56984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____________</w:t>
      </w:r>
    </w:p>
    <w:p w:rsidR="00756984" w:rsidRPr="00756984" w:rsidRDefault="00756984" w:rsidP="00756984">
      <w:pPr>
        <w:spacing w:after="0" w:line="27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:rsidR="00756984" w:rsidRPr="00756984" w:rsidRDefault="00756984" w:rsidP="00756984">
      <w:pPr>
        <w:spacing w:after="200" w:line="276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756984">
        <w:rPr>
          <w:rFonts w:ascii="Times New Roman" w:eastAsia="Calibri" w:hAnsi="Times New Roman" w:cs="Times New Roman"/>
          <w:b/>
          <w:sz w:val="24"/>
          <w:szCs w:val="24"/>
        </w:rPr>
        <w:t>Motivation for students:</w:t>
      </w:r>
    </w:p>
    <w:p w:rsidR="00756984" w:rsidRPr="00756984" w:rsidRDefault="00756984" w:rsidP="00756984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56984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_______________</w:t>
      </w:r>
    </w:p>
    <w:p w:rsidR="00756984" w:rsidRPr="00756984" w:rsidRDefault="00756984" w:rsidP="00756984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:rsidR="00756984" w:rsidRPr="00756984" w:rsidRDefault="00756984" w:rsidP="00756984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56984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_______________</w:t>
      </w:r>
    </w:p>
    <w:p w:rsidR="00756984" w:rsidRPr="00756984" w:rsidRDefault="00756984" w:rsidP="0075698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:rsidR="00756984" w:rsidRPr="00756984" w:rsidRDefault="00756984" w:rsidP="00756984">
      <w:pPr>
        <w:spacing w:after="0" w:line="480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756984">
        <w:rPr>
          <w:rFonts w:ascii="Times New Roman" w:eastAsia="Calibri" w:hAnsi="Times New Roman" w:cs="Times New Roman"/>
          <w:b/>
          <w:sz w:val="24"/>
          <w:szCs w:val="24"/>
        </w:rPr>
        <w:t xml:space="preserve">Training Points &amp; supporting information:  </w:t>
      </w:r>
    </w:p>
    <w:p w:rsidR="00756984" w:rsidRPr="00756984" w:rsidRDefault="00756984" w:rsidP="00756984">
      <w:pPr>
        <w:numPr>
          <w:ilvl w:val="0"/>
          <w:numId w:val="2"/>
        </w:numPr>
        <w:spacing w:after="200" w:line="480" w:lineRule="auto"/>
        <w:ind w:left="36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56984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756984" w:rsidRPr="00756984" w:rsidRDefault="00756984" w:rsidP="00756984">
      <w:pPr>
        <w:spacing w:after="200" w:line="480" w:lineRule="auto"/>
        <w:ind w:left="36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56984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756984" w:rsidRPr="00756984" w:rsidRDefault="00756984" w:rsidP="00756984">
      <w:pPr>
        <w:numPr>
          <w:ilvl w:val="0"/>
          <w:numId w:val="2"/>
        </w:numPr>
        <w:spacing w:after="0" w:line="480" w:lineRule="auto"/>
        <w:ind w:left="36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56984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756984" w:rsidRPr="00756984" w:rsidRDefault="00756984" w:rsidP="00756984">
      <w:pPr>
        <w:spacing w:after="0" w:line="480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756984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756984" w:rsidRPr="00756984" w:rsidRDefault="00756984" w:rsidP="00756984">
      <w:pPr>
        <w:numPr>
          <w:ilvl w:val="0"/>
          <w:numId w:val="2"/>
        </w:numPr>
        <w:spacing w:after="0" w:line="480" w:lineRule="auto"/>
        <w:ind w:left="36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56984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756984" w:rsidRPr="00756984" w:rsidRDefault="00756984" w:rsidP="00756984">
      <w:pPr>
        <w:spacing w:after="0" w:line="480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756984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756984" w:rsidRPr="00756984" w:rsidRDefault="00756984" w:rsidP="00756984">
      <w:pPr>
        <w:numPr>
          <w:ilvl w:val="0"/>
          <w:numId w:val="2"/>
        </w:numPr>
        <w:spacing w:after="0" w:line="480" w:lineRule="auto"/>
        <w:ind w:left="36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56984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756984" w:rsidRPr="00756984" w:rsidRDefault="00756984" w:rsidP="00756984">
      <w:pPr>
        <w:spacing w:after="0" w:line="480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756984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756984" w:rsidRPr="00756984" w:rsidRDefault="00756984" w:rsidP="00756984">
      <w:pPr>
        <w:numPr>
          <w:ilvl w:val="0"/>
          <w:numId w:val="2"/>
        </w:numPr>
        <w:spacing w:after="0" w:line="480" w:lineRule="auto"/>
        <w:ind w:left="36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56984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756984" w:rsidRPr="00756984" w:rsidRDefault="00756984" w:rsidP="00756984">
      <w:pPr>
        <w:spacing w:after="0" w:line="480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756984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756984" w:rsidRPr="00756984" w:rsidRDefault="00756984" w:rsidP="00756984">
      <w:pPr>
        <w:numPr>
          <w:ilvl w:val="0"/>
          <w:numId w:val="2"/>
        </w:numPr>
        <w:spacing w:after="0" w:line="480" w:lineRule="auto"/>
        <w:ind w:left="36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56984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756984" w:rsidRDefault="00756984" w:rsidP="00756984">
      <w:pPr>
        <w:spacing w:after="0" w:line="480" w:lineRule="auto"/>
        <w:ind w:left="36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56984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756984" w:rsidRDefault="00756984" w:rsidP="00756984">
      <w:pPr>
        <w:pStyle w:val="ListParagraph"/>
        <w:numPr>
          <w:ilvl w:val="0"/>
          <w:numId w:val="2"/>
        </w:numPr>
        <w:spacing w:after="0" w:line="480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_____________</w:t>
      </w:r>
    </w:p>
    <w:p w:rsidR="00756984" w:rsidRPr="00756984" w:rsidRDefault="00756984" w:rsidP="00756984">
      <w:pPr>
        <w:pStyle w:val="ListParagraph"/>
        <w:spacing w:after="0" w:line="480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_____________</w:t>
      </w:r>
      <w:bookmarkStart w:id="0" w:name="_GoBack"/>
      <w:bookmarkEnd w:id="0"/>
    </w:p>
    <w:p w:rsidR="00756984" w:rsidRDefault="00756984" w:rsidP="00756984">
      <w:pPr>
        <w:spacing w:after="20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Date:  ____________________</w:t>
      </w:r>
      <w:r>
        <w:rPr>
          <w:rFonts w:ascii="Times New Roman" w:eastAsia="Calibri" w:hAnsi="Times New Roman" w:cs="Times New Roman"/>
          <w:sz w:val="24"/>
          <w:szCs w:val="24"/>
        </w:rPr>
        <w:tab/>
        <w:t>Time: ______________</w:t>
      </w:r>
      <w:r>
        <w:rPr>
          <w:rFonts w:ascii="Times New Roman" w:eastAsia="Calibri" w:hAnsi="Times New Roman" w:cs="Times New Roman"/>
          <w:sz w:val="24"/>
          <w:szCs w:val="24"/>
        </w:rPr>
        <w:tab/>
        <w:t>Presenter: ___________________________</w:t>
      </w:r>
    </w:p>
    <w:p w:rsidR="00756984" w:rsidRPr="00756984" w:rsidRDefault="00756984" w:rsidP="00756984">
      <w:pPr>
        <w:spacing w:after="20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756984">
        <w:rPr>
          <w:rFonts w:ascii="Times New Roman" w:eastAsia="Calibri" w:hAnsi="Times New Roman" w:cs="Times New Roman"/>
          <w:sz w:val="24"/>
          <w:szCs w:val="24"/>
        </w:rPr>
        <w:t>Attach Attendance Sheet to this Lesson Plan</w:t>
      </w:r>
    </w:p>
    <w:sectPr w:rsidR="00756984" w:rsidRPr="00756984" w:rsidSect="00C6650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0576E9"/>
    <w:multiLevelType w:val="hybridMultilevel"/>
    <w:tmpl w:val="B6242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EA0186"/>
    <w:multiLevelType w:val="hybridMultilevel"/>
    <w:tmpl w:val="44C4A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Da2NDM3NjQ2NDNR0lEKTi0uzszPAykwrAUAjP7UUiwAAAA="/>
  </w:docVars>
  <w:rsids>
    <w:rsidRoot w:val="00756984"/>
    <w:rsid w:val="00756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39A12"/>
  <w15:chartTrackingRefBased/>
  <w15:docId w15:val="{EDCC80C4-2001-40BD-83A6-55FA9AC00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69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00</Words>
  <Characters>1710</Characters>
  <Application>Microsoft Office Word</Application>
  <DocSecurity>0</DocSecurity>
  <Lines>14</Lines>
  <Paragraphs>4</Paragraphs>
  <ScaleCrop>false</ScaleCrop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R Ruprecht</dc:creator>
  <cp:keywords/>
  <dc:description/>
  <cp:lastModifiedBy>Don R Ruprecht</cp:lastModifiedBy>
  <cp:revision>1</cp:revision>
  <dcterms:created xsi:type="dcterms:W3CDTF">2020-11-16T15:16:00Z</dcterms:created>
  <dcterms:modified xsi:type="dcterms:W3CDTF">2020-11-16T15:23:00Z</dcterms:modified>
</cp:coreProperties>
</file>